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w:t>
      </w:r>
      <w:r>
        <w:t xml:space="preserve"> </w:t>
      </w:r>
      <w:r>
        <w:t xml:space="preserve">รายการเคียงบ่าเคียงไหล่</w:t>
      </w:r>
      <w:r>
        <w:t xml:space="preserve"> </w:t>
      </w:r>
      <w:r>
        <w:t xml:space="preserve">ASR</w:t>
      </w:r>
    </w:p>
    <w:p>
      <w:pPr>
        <w:pStyle w:val="Date"/>
      </w:pPr>
      <w:r>
        <w:t xml:space="preserve">วันพฤหัสบดีที่</w:t>
      </w:r>
      <w:r>
        <w:t xml:space="preserve"> </w:t>
      </w:r>
      <w:r>
        <w:t xml:space="preserve">24</w:t>
      </w:r>
      <w:r>
        <w:t xml:space="preserve"> </w:t>
      </w:r>
      <w:r>
        <w:t xml:space="preserve">กรกฎาคม</w:t>
      </w:r>
      <w:r>
        <w:t xml:space="preserve"> </w:t>
      </w:r>
      <w:r>
        <w:t xml:space="preserve">2568</w:t>
      </w:r>
      <w:r>
        <w:t xml:space="preserve"> </w:t>
      </w:r>
      <w:r>
        <w:t xml:space="preserve">เวลา</w:t>
      </w:r>
      <w:r>
        <w:t xml:space="preserve"> </w:t>
      </w:r>
      <w:r>
        <w:t xml:space="preserve">10.4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บน้ำตามจุดต่างๆ ของเมือง ร้อนให้แก่ประชาชนและนักท่องเที่ยว จบๆอย่างมากและมี แนวโน้มที่ปุ่มในเมือง นี้และอื่นๆ ทางภาคใต้ ขึ้นได้ ถึง 40 องศาเซลเซียสภายใน สัปดาห์นี้ด้วย ทำให้นักท่องเที่ยวชาวฝรั่งเศส อากาศ ไม่สบายตัว แล้วบอกว่าการ ควบคุมบุคลิก มีอากาศร้อน อาจเป็นเพราะ เมืองหลวงแห่งนี้ไม่มีการ พื้นที่ สีเขียว เชียงรายก็ทำอย่างอื่น ของโรมาเนียมีการ เตือนภัย พยากรณ์ อากาศให้ระวังการ เกิดพายุฝนฟ้าคะนอง ตลาด ลูกค้าสำเพ็งขายส่ง มีเงินกับสีทองสีดำ มัน จะไปรอดเหรอ พัฒนาสินค้า ให้ตอบรับ กับยุคสมัยมากขึ้น เท่ากับดาวรุ่ง วันเสาร์นี้ 15:00 น ทาง NBT 2 HD ประเด็นสำคัญ สื่อสารอย่าง เข้าใจส่ง เสริมทักษะความ รู้ต่อยอด ข้อมูลที่หลากหลาย คุณภาพ ชีวิตคนไทยให้ดีขึ้น รายการ วันจันทร์ เวลา 15:30 น สงกรานต์ ใช้ทิชชู่ เยอะ ควันจากการเผาไหม ทำอะไรได้บ้าง ไม่ต้อง ทำอะไร ทั้งนั้นแค่อย่าทำอะไร ที่เพิ่มก็พอ กว้าง และ เชื่อมโยงกัน มากขึ้น เจริญรุ่งเรืองกัน กุญแจสำคัญ ในการสร้างอนาคต ที่ยั่งยืน มีความ หลากหลายแต่เรา มีเป้าหมายเดียวกัน ผักดันความเจริญพัฒนา เศรษฐกิจการศึกษา สิ่งแวดล้อม ให้ยั่งยืน กว่าที่เคยมี ความคิด โตแล้ว เสียง เดียวกันคืออนาคตที่ดีกว่า ติด ตามพระราชบัญญัติ ศูนย์กลางการประกอบ ธุรกิจทางการเงิน ผู้หวัง ให้ไทยเป็น ศูนย์กลางการเงิน แห่งภูมิภาค ดึงดูดนักลง ทุนต่างชาติเกิดการสร้างงานสร้าง รายได้ กลับมาหมุน เวียนในระบบ เศรษฐกิจของไทยมีทางออก NBT มีทุกวันเลยนะ ครับจันทร์ถึงศุกร์แบบนี้ วันนี้ วันที่ 24 กรกฎาคม ตอนนี้ผม รู้สึกมันผ่าน ไปเร็วมากอันนี้น่าสนใจมากๆ รู้สึก ว่ามัน เป็นเรื่องไกลตัว เป็นหนึ่งใน สิ่งที่มี คณะรัฐมนตรีได้มี มติเห็นชอบหลักการ กับร่างพระราชบัญญัติ ศูนย์ กลางการประกอบ ธุรกิจการเงินภาษาอังกฤษ รายการไทยสู่การเป็นศูนย์กลาง ภูมิภาคนะครับ เกี่ยวกับเรา อย่าง ไรทางตรง ทางอ้อมภาพใหญ่ หรือว่ามันจะมา ถึง ไหน เดี๋ยววันนี้ผมเข้า ใจก็ได้ไปพร้อมกัน เลยนะครับวันนี้เรา ได้ต้อนรับท่านรัฐมนตรี ช่วยว่าการ กระทรวงการคลัง อยู่ที่นี่กับเรานะครับท่าน สวัสดีครับ ท่านผู้อำนวยการส่วน พัฒนาสถาบัน การเงินเฉพาะกิจกอง นโยบายระบบ การเงิน และสถาบันการ เงินสำนักงานเศรษฐกิจ การคลังนะครับคุณปิยวรรณสีขาว ครับสวัสดีครับสวัสดีค่ะ ภายใน คืออะไรอ่ะ ตอนนี้ครับ ว่าเรื่องของธุรกิจ ทางการเงินเนี่ย ธุรกิจ ที่มีช่อง ว่างในการพัฒนา สูงนะครับเช่นธุรกิจการเงินและธนาคารเราจะพูดถึง ประกัน ภัยต่างๆ ที่มีช่องว่าง ในการพัฒนา สูงนั่นหมายถึงอะไรนั่นหมายถึงว่า ธนาคาร ในวันนี้ ธนาคารอีก 10 ปีข้างหน้า มัน จะโตอย่างก้าวกระโดดในวันนี้ เห็นเรื่อง ของช่องว่าง ในการพัฒนา โอกาส โอกาสโอกาส ตรงนี้มีอยู่สูง มากสำหรับประเทศ ไหนๆ ที่อยู่ในโลกนะครับและ อีกอย่างหนึ่งที่สำคัญ คือธุรกิจ ต่างๆเราเนี่ย เม็ดเงินเป็นเงิน ที่สามารถ เคลื่อนตัวเร็ว การลง ทุน ธุรกิจพวกนี้มันขึ้น อยู่กับ ตอบว่า Messenger หาที่หลบ เม็ดเงิน ที่ลงดูจาก อะไรจากสังคมอย่างหนึ่ง ไม่ว่าจะ เป็นเรื่องของอัตรา ผลตอบแทนที่สูง เงินวิ่ง หาผลตอบแทน ที่สูงกับเงิน ทุน เนี่ยวิ่งหาการทำธุรกิจที่ง่าย แล้วก็ เป็น ประโยชน์ต่อเขา และ 3 เงินวิ่ง หาผลตอบแทน หรือวิ่งหา ที่ ลงที่มี นิติรัฐนิติธรรม มี กฎหมายที่เลือกมีกฎ หมายที่เป็นระเบียบ และปลอดภัยนะครับ 3 สิ่งนี้ เป็นสิ่งที่ เงิน วิ่งเข้าหา โจทย์ของประเทศไทย คือทำยังไงก็ได้ ให้ประเทศไทยเนี่ย E30 นี้ การลงทุน ที่ดีมีกฎหมาย เพื่อจะมีสภาพ แวดล้อม Eco System ที่เหมาะสมกับ นั่นคือโจ้ทำ ไมเราต้อง ทำให้ประเทศไทย มี 3 สีนี้จะออก มาเป็นกฎหมาย เรื่องของ ภายใน ภายใน เพื่อทำ ให้ประเทศ นั้น การ ดึงดูดเพศตรง เม็ดเงินแบบนี้เข้ามาในประเทศ สถาน การณ์ภาพรวมของ ประเทศของเรานะตอนนี้ นึกว่าจะ มี 3 ปัจจัย อื่นๆ พรุ่งนี้ มันไม่ใช่ค่ะจากธนาคาร 18-22 ไป 3 หรือ ว่าข้ามสะพานไป พรุ่งนี้มันไม่ใช่กับธนาคาร 1 ไป 2 2 ไป 3 หรือว่าข้ามสะพานไปดูอะไรยังไงมันไป ทั่วโลก รับแม่กลับ เที่ยว S แค่ขยะ ทั่วโลกรับแม่กลับเที่ยว S แค่ขยับขยับ นิดเดียวก็ไป หมดละ เราอยู่ใน สถานการณ์ยังไงนะ ประเทศไทยเราต้องบอกว่า แนว คิดนี้มัน เกิดมาจากว่าเราเห็น ศักยภาพของ ประเทศไทยอย่างที่เธอพูดคำว่า ระบบโครงสร้างพื้น ฐานด้านการชำระ ของเราเนี่ยก้าวหน้าเมื่อกี้ เคียงกับประเทศ อื่นในภูมิภาคของเองนะเนี่ยเรา มีโครงสร้าง พื้นฐานด้านอื่น ๆกลางการคมนาคม ขนส่ง ดูได้อะไรที่ มีศักยภาพ เมื่อเทียบกับประเทศ รอบข้างเรา อย่างเช่นต่อตัว c l o v e นาม ประเทศนอกนะเนี่ย ในเรื่องของ บุคลากร ด้านการเงินของ เราเรามี นักเรียนนักศึกษาที่ เก่ง ในเรื่องของ การให้ บริการทางการเงิน อะไรเยอะๆมี ศักยภาพ มากกว่าประเทศอื่น ในภูมิภาค และ เหตุนี้แหละ คือปัจจัยที่เราเห็น โอกาสของประเทศ ที่เราจะดึงดูด ผู้ประกอบธุรกิจ จากต่างประเทศที่ให้มาลง ทุนในประเทศ ไทยแล้วก็ใช้ประเทศไทยเป็นเหมือน ประตู สู่การลงทุน ในภูมิภาคเอเชีย ตะวันออกเฉียงใต้ ยกตัวอย่าง เช่นบริษัทต่างประเทศ ที่ต้องการจะมาลง ทุนใน clmv อาตมาตั้งบริษัท อยู่ในภายใน ช่องปากของประเทศไทย อาบน้ำสัตว์ที่อยู่ใน ที่อากาศจะขยายตัว ไปต่างประเทศใช้ประเทศไทย ขยายธุรกิจ ไปต่างประเทศ จริงๆ สารวัตรใหญ่ ที่ผ่านมาทำไม อันดับ เมื่อเทียบในระดับ โลกเราอยู่ แถวมากเลยในเรื่องของธุรกิจต้องเรียน การเงินในประเทศไทย ธุรกิจ การเงิน แล้วก็โครงสร้างพื้น ฐานและการเงินดี จะดีสุดในประเทศ นั่น หมายถึง ว่าตัวแบงค์ ในประเทศแข็งแกร่ง ระบบการ ชำระเงินดีนะครับ เรา มีแบงค์ที่ เรียก ว่าแข็งแกร่ง หรือมีเสถียรภาพถูก มาก แต่โจทก์คือแบงค์ยัง ไม่ปล่อยสินเชื่อลงสู่ประชา ชน อีกเรื่องเด็กในส่วนของ เปิด รับการลงทุน จากต่างชาติเข้ามา ในกลุ่มธุรกิจทางการเงิน ยังๆถือว่ายัง ไม่ดี เอาชนะในโจทย์ ของการมีพรบ การ ทำให้ประเทศ ไทยพร้อมสำหรับการเปิด ให้ ธุรกิจการเงินต่าง ชาติเข้ามาลง ทุนในประเทศไทย เรากำลัง เห็นสิงคโปร์ โตขึ้นเรื่อย ๆเรากำลัง เห็นดูไบโต ขึ้นเรื่อยๆ แล้วกำลังถึงฮ่องกง โตขึ้นเรื่อยๆ ตรง นี้คือกะทิข้าม ประเทศไทยไป แบงค์ 1 หรือหลักทรัพย์ ธุรกิจ หลักทรัพย์ และต่างๆจะมาลงทุน ในประเทศไทย เขากระโดดข้าม ประเทศ ไทยว่ายังไม่พร้อม นะครับ แล้วก็เรื่องของการกำกับ ดูแลนะครับปัจจุบัน เนี่ยการกำกับดู ของประเทศไทยและแบ่งออกมาเป็น 3 หน่วยงานที่ ดูแลนักเรียนเกี่ยวกับ ธุรกิจทางการเงิน แบงค์ชาติไม่ว่าจะเป็น คปภ ไม่ ว่าจะเป็นกกตครับ 3 อันนี้แยกกันดู ไม่ไม่ไม่เชื่อมกัน ธุรกิจ ต่างชาติจะเข้ามา ใน ประเทศไทยแล้ว มันลงทุน เขามีการเชื่อม กันระหว่างเป็นแบงค์ ที่เกี่ยวข้อง กับชีวิต ได้ เกี่ยวข้องกับประกันภัย สิ่ง ที่เกิดขึ้น คือไอ้บริษัท นี้ที่จะเข้ามาในประเทศไทย ไป ขอใบอนุญาต 3 ที่ สรพลวายในการ ประกอบธุรกิจ หลักขอใบป 3 ที่ 23 ปี เขากระโดด ข้ามประเทศไทย เรียบร้อยละ โจทย์หลักของ ตัวพรบไฟแนนซ์ การ ทำให้เป็น การดึงดูดต่างชาติ เข้ามาในประเทศไทยนั้นจะถามต่อว่า รับพรบ ภายในจังหวัดทำอะไร ที่ทำให้มัน ดีขึ้นแต่ก่อนที่เมื่อกี้ แจ้ง ว่าเรา มี 3 องค์ กรที่ดู แลและกำกับดู ครับตอนนี้สำหรับ ธุรกิจ ที่เป็นต่าง ชาติที่จะเข้า มาในประเทศไทย เราจะตั้งองค์ กรไหนขึ้นไปดูแล มีอำนาจ หน้าที่ที่ จะทั้ง 3 องค์กร เคยทำ หน้าที่แทนธนาคาร แห่งประเทศไทยธปท ในมิติของการ ออก ใบอนุญาตการ กำกับดูแลการ กำหนดสิทธิ ประโยชน์แล้วก็การ ส่ง เสริมทำให้เกิด ธุรกิจต่างๆ Service one stop service หรือยังคงต้องทำ ร่วมกันเหมือนเดิมแหละ เอกสารที่จะต้องไป ไป ที่ 1 ไปที่ 2 ใบที่ 3 มากที่วันเสาร์ สุขสันต์วัน ครอบครัว เราประสาน จัดการให้เลย จริง ๆมันอาจจะเชิญจากนั้น อ่านเฉยๆไม่ใช่ว่าเรารับมาแล้วก็ส่งต่อไปให้เลยนะครับ เบ็ดเสร็จ ในการกำหนด หลักเกณฑ์ เงื่อนไขการขอใบอนุญาต ใบอนุญาตการประกอบธุรกิจ ใบอนุญาต กับธนาคารแห่ง ประเทศไทย แล้วก็ต้องไปกระโดดไป กระโดด ไปกับความสามารถ ต่างๆดีกว่า เกิดขึ้นในใน ธุรกิจ หนึ่งที่จะ มาลงทุนได้ มัน ๆใช้เวลาให้เขาเพราะมัน ไม่ใช่เป็นลักษณะ ของวันซ้อมเซอร์วิส อันนี้คือ เอาทุกอย่างมารวมกัน แล้ว ก็ทำหน้าที่ ในการที่จะกำกับดูแล ทำหน้าที่ พิจารณา นักธุรกิจ การเงิน ใน ปัจจุบันนี้ต้องขออนุญาต ขอ ใบประกอบ นู่นนี่ นั่นกันที 2 ปี 3 ปี ผมยังไม่รู้เลยนะว่าวัน นี้จบที่จะทำ กับอีก 3 ปีผ่านไป ตอนนั้น แหละสถานการณ์โลกเปลี่ยนแปลง ในประเด็นที่ถูก ต้องมากว่าธุรกิจ อะไรเงินมันเร็ว และมันมี เงิน มันวิ่งเร็ว มัน วิ่งหาผลตอบแทน เร็วเงินมาวิ่ง หาความสะดวก สบายและ กฎหมายที่เลือก เร็วเพราะฉะนั้นเงินมันวิ่งหา จุดนั้น อยู่ตลอด เวลาในโลก นะแล้วเขาก็เลือก ไปลงไปสิงคโปร์ เขาเลือกไปลง ที่ดูไบ ประมาณ ปีนี้หรือไม่ 14 วันจบ ขนาดนั้นถ้าในประเทศ ที่ไม่ได้ มีการเรื่องของ one stop service ซะไม่ ได้มีความพยายาม ในการทำตัว เป็น financial ก็ จะมีก็จะ มีระยะเวลา ที่ใกล้เคียง ในประเทศสิงคโปร์ฮ่องกง ที่มีการเปิดให้ ต่างชาติเข้ามา และมี เรื่อง one stop service ตรงเนี้ยมันก็ จะมีระยะเวลา ผม ให้ข้อมูลนะครับ financial Center index ล่าสุด เลยจะมีการจัด ทำ ในเดือนกันยายน ที่ผ่านมา ตำแหน่ง ที่ 95 จาก 121 ต่างกันอย่างไร อีกนิด นึงก็เลยรออีกนิด แต่ร้อยแล้ว 10 อันดับและกราฟสมการกำเนิดของโลก ในปัจจุบันไหมครับคือ New York London ฮ่องกงสิงคโปร์ ซานฟรานซิสโก แต่งตัว เซี่ยงไฮ้ เซินเจิ้นฮ่องกงมี ศิลปะ สิงคโปร์หลุดมาอยู่แค่ ไม่กลับล่ะครับ ตัวเลขนี้บอกอะไรหรอ ตัวเลข นี้บอกว่า ปัจจุบัน ไม่ International พอเราไม่ เปิดรับการ ลงทุนจากต่าง ชาติพอนะครับเรา อยู่ในระดับที่ไม่ ดีในแง่ของ ความเป็นศูนย์กลาง จะถามต่อว่า ความ แข็งแกร่งทางการ เงินหรือโครง สร้างภายในของเพศชายแข็งไม่แข็ง หน้าเรามี ระบบที่ Advance service แบงค์ที่มี เสถียรภาพ และมีน้ำที่ครอบคลุมเรามีแบงค์ ที่ทำหน้าที่ได้อย่างดี ระบบ ประกันภัยที่ดีเรามี คนที่ดู แลและตลาด ดีแต่การเปิดรับ การ ลงทุนจากต่างชาติ ไม่ ดี เลยแล้วเมื่อสักครู่ เรื่องของภายใน จังหวัดต่างๆที่คุณ อั๋นพูดมา มันก็ จะมีแบ่ง ออกมาเป็นไปในช่วงที่เขา เรียกว่าภายใน โลกเก่า กับใครในโลกใหม่ ถามจริง อยากให้คุณปิยวรรณ เพิ่มเติมเรื่องของ ตัวภายใน ยก ตัวอย่างของท่านเก่งทางไปศึกษา ตัวภายในช่วงนี้หลายๆประเทศนะคะ สิงคโปร์ซึ่งอยู่ไม่ไกล กันมาก สิงคโปร์เนี่ยเขาใช้ โอกาสอาการที่เป็น เมืองท่าในสมัยก่อน ทำให้ เขามี ระบบการเงินที่เข้ม แข็งและยกระดับ ตัวระบบกันของทั้งประเทศให้กลายมาเป็นฝ่ายใน แล้วก็เขามีหน่วยงานกำกับ ดูแล ที่องค์กรเกี่ยวข้องกันอย่างไร อันนี้คือ ดั้งเดิม โบราณที่มีอยู่ เขาเปิดตัวเป็นไปใน ชั่วคราวในฐานะ Gateway เพื่อการลงทุน ในประเทศจีน น้ำดื่ม นมจะมีที่ ไหมที่กูจะเกิดขึ้น ไม่นานก็ คือตัวที่ดูไบ gifz จากเป็นหนึ่งใน โมเดลที่เรามาศึกษา นะคะก็คือเขามี การตั้งหน่วยงาน ขึ้นมากำกับดูแลกิจการ แล้วก็ ให้ส่วน หนึ่งของประเทศ เขาเนี่ย ให้ระบบการเงินของประเทศเขา ยกระดับ เขาก็ต้องใช้ เหมือนกันนะ คะเขาเริ่ม พัฒนาปีปี 2004 มันไม่ใช่ ใช้ระยะเวลา เหมือนกันปัจจุบันเขากลายเป็น โทรหาจีจี้ ถือว่าสำคัญ ในภูมิภาค เอเชียตะวันออก การแบ่ง โฉนดเก่าหรือใหม่ คือแบ่งตามตาม ว่ามันเกิด มานานหรือยัง หรือ แบ่งด้วยขอ งเทคโนโลยี รักษาวิธีการวิธีการ ทำงานด้วย ถ้าเกิด มานานแล้วเนี่ยเป็นลักษณะ เหมือน กันก็คือยกระดับ ทั้ง องค์กร ต่างประเทศต่างประเทศ พื้นที่ ทั้งหมดขึ้น มาเป็นคนชอบครับ แต่เช่นตัว ดู ไบเขามี การกำหนดขอบเขต พื้นที่ประกอบธุรกิจ เป็นการเฉพาะ กำหนดเงื่อนไข การประกอบ ธุรกิจว่า ไม่อยากให้เข้ามา เหมือน แข่งขันกับ ธุรกิจในประเทศ มากจนเกินไปแล้ว ตั้ง ไว้งานขึ้น มากำกับ ดูแลการ ปกครอง ประเทศไทย เลือกโมเดล แบบใดประเทศไทย นั่น คือระยะที่กำกับดูแล ในประเทศเราไม่ ได้ยุ่ง ตรงนั้นนั่นหมายถึงว่า รปภ ในประเทศทุกอย่างเหมือนเดิม แต่ในส่วน ของต่างชาติจะมี องค์กรใดชื่อว่าโอม ขึ้นมาทำทุกอย่าง ไม่ ใช่แค่ส่ง ต่อนะครับ กำหนด สิทธิประโยชน์ กำหนด การเงื่อนไข การขอใบอนุญาต การให้ใบอนุญาต การกำกับดูแล การดูแลการ เพิกถอนใบอนุญาต และการส่ง เสริมสนับสนุน บริษัท สำหรับบริษัทที่เข้ามาเท่านั้น ถามว่าทำไมเราถึง แบ่งออกเป็น 2 กับเรา จะมีระดับ ของความเสี่ยงที่ต่างกัน แบงค์ในประเทศ ความเสี่ยงมันต้อง ต้องสามารถ มีเรื่องเสถียรภาพ และว่าไป แต่ของ ที่ต่าง ชาติเข้ามา ลงทุนเราสามารถ เปิดให้เสี่ยงได้มากขึ้น เพราะฉะนั้นกำกับ การกำกับดู แลอะไรต่างๆ อาจจะมีความ รู้สึกเพิ่ม เพื่อ ทำ ให้เกิดการรองรับ การพัฒนาของธุรกิจ ใน สมัยใหม่มากยิ่งขึ้น ในวันนี้ในอนาคต กฎเกณฑ์มันเข้ม แล้วเขาก็ จะไม่มา ลงทุนในลาว เพราะฉะนั้นเราต้องทำกฎเกณฑ์ที่ยืดหยุ่น เพื่อที่ ให้เขามาลงทุน เพื่อที่จะเกิด การจ้างงานเกิด การกระจาย ตัวของเม็ดเงินต่างๆ จากนั้นการกำกับดูแล จะถูกแบ่งออก เป็น 2 ระดับ ระดับ ในประเทศกับระดับ ประเทศระดับต่าง ประเทศจะมีความ ยืดหยุ่นกว่าเปิด มากกว่าแล้วก็ เปิด รับการนวัตกรรม อะไร ต่างต่างๆจะ นี่แหละกว่าจะกลับ ชะนี ในตัวมันก็ จะมีเรื่องราว เป็น ทั้งหมด 8 กลับ การชำระเงิน ธุรกิจสัญญา ซื้อขายล่วงหน้า ในธุรกิจ สินทรัพย์ดิจิทัล ธุรกิจ ประกันภัยธุรกิจนายหน้า ประกันภัยธุรกิจทางการเงิน ที่เกี่ยวข้อง หรือสนับ ธุรกิจทางการเงิน จับ 28 ธุรกิจ ที่เกี่ยวข้องกับ ธุรกิจทางการเงินนะครับ ที่เราเปิด ให้ต่างชาติเข้า มาลงทุน ในประเทศไทย เพื่อที่ จะทำให้ไทยเป็นศูนย์ กลางในเรื่องของ ไฟแนนซ์ ก็จะเห็นว่า เป็นธุรกิจ ที่ มี ความสำคัญ และ ในอนาคต มันจะไม่ได้ แยกเป็น 8 อย่างนี้แหละ มัน จะมีความ เชื่อมโยงกัน เราจะไม่เห็นธนาคารที่ วันๆทำหน้าที่ แต่ละคนฝาก แล้วก็ปล่อยสินเชื่อ เราจะเห็น ธนาคาร ที่ทำหน้าที่ เป็นเรื่อง ปกติภัย เป็น เรื่องของเด็ก แล้ว ก็เข้าไป ลงทุนใน เรื่องของหลักทรัพย์ ไปมาหมด แล้วมันจะขึ้นเร็ว ฉะนั้นกฎหมาย ดังกล่าวจะรีบนะครับ เรื่อง ของทำไม เราถึง ต้องเปิดไฟหน้าจอ อย่าลืม ว่าตัวงบประมาณ งบประมาณ ในการพัฒนา ประเทศเรากำลังพูด ถึงเงิน 3 -4 ล้านล้านบาท ใน งบประมาณปกติแล้วเรา ก็หมกมุ่น อยู่ตัวในงบประมาณ ว่าเราจะมา ใช้ อย่างกระเบียดกระเสียร ยังไงให้ เกิดการพัฒนา ประเทศ ใช้อย่างกระเบนเกษียณยังไงให้เกิดการพัฒนาประเทศโดยเงินที่มันอยู่นอกประเทศ ที่ จะเข้ามาลง ทุนในประเทศ ตรง นี้มัน unlimited มันมี อยู่เยอะมาก ถ้าเราทำตัวเองให้พร้อม มันก็จะเข้า มาแล้วมันก็ จะเข้ามา ฉัน กับที่เรา พยายามที่ จะปรับรูป แบบ อัดฉีดเงิน เข้าระบบ เพื่อทำให้มันจบกันต่างๆ โดย ใช้เงินงบประมาณ บ้างภาครัฐ บ้างตาม 8 ปฏิทิน รับเงินที่มาจาก การลงทุนจากต่างประเทศ กอดก็ได้เหมือนกัน อยู่ มีอยู่ กระจาย ตัวอยู่แต่มันไม่ถูก ดึงดูดเข้า มาในประเทศ ไทย เพราะฉะนั้นโจทย์เราไม่ได้ หรือหัวใจหลักใน การพัฒนาหนังสือ การทำให้ประเทศไทยน่าดู ทำยังไงให้หล่อๆ ไอ้ หลงสวย เพื่อดึงดูดคนหล่อคน สวยเข้ามาเข้ามา เข้ามาทำธุรกิจหรอ แล้วมันมัน มันจะเข้า ไปในระบบมันจะเข้ามา แล้วมันจะกล่องไว้แล้ว ก็หล่อๆ แล้วก็เปลี่ยนตัวออกไปต่อ หนัง มันๆ ได้แค่ ส่วน ต่างจากค่าธรรมเนียม หรือว่ามันเป็นไงอยู่ที่ Eco และ สภาวะนิเวศ ครับ ผมไม่ปฏิเสธ ว่าธุรกิจ ต่างๆเข้ามา ถ้าเราไม่ดีจริง เขาออก เพราะฉะนั้น นอกเหนือจาก เรื่องของการดึงดูด เข้ามาในช่วง แรกเราต้อง ทำอีโคซิสเต็มหรือ สภาวะว่า ร้อง ระบบ นิเวศทางการเงิน ให้น้าตุ่นด้วย จากที่ได้เรียน เรื่องของประเทศไทยระบบ น้ำแข็ง แต่มัน ยังไม่เปิด ตอน นี้เราทำให้มันเปิด นะครับเพราะฉะนั้น เราค่อนข้างมั่นใจว่า สิ่ง ที่เราดึงดูดเข้ามา ด้วย สิทธิ ประโยชน์ด้วยกฎหมาย อะไรต่างๆ เนี่ยที่อื่น เนี่ยก็แล้วก็ เข้ามาเจอกับ ระบบ นิเวศที่แข็งอยู่เนี่ย ก็จะ ไม่ประเทศ ไทยจะสามารถเป็น ไฟในจังหวัดใด แล้วก็ เทคโนโลยีด้วยเพราะว่าเราคาดหวัง ที่จะเข้ามาก็ ต้องเป็นบริษัท การเงินชั้นนำ ระดับโลก จึงมีการใช้เทคโนโลยีที่ ทันสมัยการเข้ามา คนไทย เป็นการถ่าย ทอดองค์ความ รู้ไปยัง คนถ่ายเองและทำให้เกิด การพัฒนาของ ระบบการเงินไทย เองด้วยที่เห็นบริษัท มีการใช้ เทคโนโลยีที่ทันสมัย การพัฒนา และใช้ระบบอันนี้ ทำงานในการถ่ายทอด เทคโน โลยีสำคัญ ครับผม ให้ความสำคัญ ในเรื่องนี้เพราะว่า การที่เรา จะเริ่มการ พัฒนาเทคโนโลยีจากศูนย์ ใช้เวลานะครับ เทคโนโลยี ทางการเรียนและความรู้ และ นวัตกรรมทางการเงิน เริ่มด้วยตัวเอง ศูนย์ไหนเนี่ยใช้เวลา การ ที่มีต่างชาติเข้ามา เกิดการเรียน รู้เกิดการ ถ่ายทอดเทคโนโลยี มี ธุรกิจที่ ทันสมัยเข้ามา ธุรกิจเป้าหมายเข้า มามีการ ถ่ายทอด เทคโนโลยีนะครับ แบ่ง งานคุณภาพสูง เข้ามา เข้ามาเสร็จ คนไทยเรียน รู้เพื่อที่จะ ทำให้เกิด การถ่ายทอด เรื่ององค์ความรู้ ต่างๆไป ใช้แรงงาน แรงงานมี ศักยภาพ มากขึ้น นั่นคือการพัฒนาเศรษฐกิจ เรื่อง เศรษฐกิจพอเพียง ธุรกิจเป้าหมายยุทธศาสตร์ อันนี้เป็นเรื่อง ของการเงิน ซึ่งมี การพัฒนา เชิงนวัตกรรมสูงมาก และ เคลื่อนตัวเร็ว มีไดนามิกสูง การเรียนรู้และการถ่ายทอด เรื่อง ของเทคโนโลยี การ ถ่ายทอดเรื่อง ขององค์ความรู้ ให้กับแรง งานในเป็นวันที่สำคัญนะครับ บริษัท การ เงินเข้ามาตั้ง อยู่ในประเทศ ไทยใหญ่ๆ เกิดการถ่ายทอด เรื่องขององค์ความรู้ แรงงาน เกิดการกระจาย ตัวเกิดการใช้ ธุรกรรมต่างๆ อันนี้ คือกันความเจริญ ในการที่จะพัฒนา เกิดขึ้น ชื่อเงื่อนไข ในการ ขอใบอนุญาต เนติ ไว้ ก่อน เช่นตั้งในเขตพื้นที่ที่กำหนด ต้อง การแรงงาน ไทยในสัดส่วน ตามที่กำหนด ไว้เป็นมิตร 100% คุณ จะมาโดย เป็นการตั้งค่าทั้งหมด เลยก็ไม่ได้ไปด้วยเพื่อให้เกิดการถ่ายทอด เทคโนโลยี การเรียนรู้องค์ความรู้ต่างๆ สามารถ พูดถึงประเทศไทยด้วยลูกค้าของ คุณหรือคน ที่ใช้บริการ คุณเป็นแค่คนไทยเท่านั้น เขาไม่อยู่ที่ นี่แล้วเขา ก็เป็นมี ความเป็นสากล คือทั่วโลก พร้อมกับที่เรา คนไทยก็สามารถ ตรงกลางเขาได้ ไปที่ การ ตั้งเขตพื้น ที่กำหนดเอง ทำไมถึงต้องมี การกำหนดพื้นที่ว่า มัน เหมือนลักษณะคล้ายๆ นิคมอุตสาหกรรม 1 ตารางกิโลเมตร นี้นะอันนี้ผมพูด ใหญ่เลยนะผมไม่รู้ เหมือนกันว่ามันเป็นยังไง วิธี ทำธุรกิจทางการเงินปัจจุบัน น้อยมากนะคะ ที่ควรจะเดิน ไปที่สาขา เราไปขอใช้บริการ จากสาขาในการ ทำ ธุรกรรม ออนไลน์สมุดแล้วแต่เรา กำหนด ขอบเขตพื้นที่ ในการตั้ง สถานที่ประกอบ ธุรกิจจริงๆ เพื่อให้ง่ายต่อการ กำกับดู และการตรวจสอบ เพื่อให้ เขาเอาง่ายๆทำ กระชายกับบัง คับอะไร บังคับเลยกำหนด ให้เขาหรอ Company มา แล้วไม่ได้ ประกอบธุรกิจจริงประเด็นที่ 1 ไม่ได้ กำหนดขอบเขตแบบแคบ ขนาดว่าเป็น อำเภออะไรนะ ครับเบื้องต้นที่หารือกันก็ น่าจะเป็นจัง หวัดหรือว่า กลุ่มจังหวัด ชื่อที่มีความ พัฒนาด้านโครงสร้าง พื้นฐานเพื่อให้ง่ายต่อการตรวจสอบกิจการ ธุรกิจ ของเขาในการกำหนดนโยบาย ในการพัฒนา โครงสร้างพื้นฐานต่างๆ ให้มันไป สอดคล้อง กับการลงทุนของ นักลงทุนต่างประเทศแบ่งเป็นโซน ก็จะ ช่วยเรื่องขอ งการกำกับ ดูแลให้เกิด ความง่ายนะครับ แล้วก็การควบคุมและป้องกัน การกำกับดูแล ส่วน ก็ไม่ควร จะเล็กไป จนกระทั่งไม่ เกิดการพัฒนาครับ ตอน เราทำตามกฎ หมายกันมีข้อ เสนอเอาเป็นตึก 3 ตึกเลย การ เมืองให้ทุก คน การพัฒนา เกิดไหมครับ หลวงพ่อเกิด ที่สีลม ถามว่า สมุทรปราการ ได้รับการพัฒนา มาจากตรงนี้เกิด สมุทรปราการได้รับการพัฒนามาจากกรณีเกิดเหตุไม่เกิด จะ ไปตัดผม อยากให้เกิดการ กระจายตัวใน ระดับหนึ่ง กระจายอยู่ ในพื้นที่กระจาย อยู่ในกลุ่มจังหวัด ของเรากลับนะครับ เพื่อที่จะทำให้เกิด ใช้คำว่า coex ความเจริญที่เกิดขึ้น หรือนวัตกรรม ที่เข้ามาใน จุดประสงค์ ความเจริญไป ที่จุดข้างๆ Kapook สำหรับพรุ่งนี้ ผม ก็เห็นมี บางส่วน ที่มีความเคลื่อนไหว ออกมา นะครับแล้วก็มี การอาจจะ มีการมอง มีมุมที่ ออก มาเตือนนะครับ ตื่น ให้ระมัดระวัง รอบคอบเพิ่มขึ้น อย่างเช่นเรื่องของ ต่างชาติ ที่มีการ เคลื่อนออกมาบอก ว่ากฎหมายภายในกับอยาก ให้ระมัด ระวังด้วยนะ ว่ามันอาจ จะนำไป สู่โอกาสในการ การจัดการการ ปฏิบัติการ ธุรกรรมทางการเงิน ใดๆที่ ขอให้เกิด ก่อการร้าย อะไรต่างๆตรงนี้ขึ้นมา ผม ไม่ได้บอกว่าเป็นเดือน มัน ยังไงนะ ผมคิดว่าผม ตามไม่ทัน ว่า ไอ้กันขึ้น จัดตรงนี้ ได้ยังไงหรือ การก่อการร้าย ถ้ามัน เป็น ถ้ามันจะเป็นแบบนั้น ลักษณะ เช่นยกตัวอย่างได้ไหมเขากลัว ที่เป็น Paper Company อัลบั้ม มาเสร็จไม่มี ที่ตั้งเป็นหลัก แหล่งเป็นส่วนหนึ่งของการ รับเงินเข้า มาและส่งกันออกไป ไปดูใน รายละเอียดในตัว ระบบมาเข้าระบบ นิยาย ที่มันเป็นเงิน จะ ลงกรณ์ อันนี้คือสิ่ง ที่เขาให้ความ เห็นแต่สิ่ง ที่อยู่ในกฎหมาย เขียนชัดเจน หากว่าบริษัท ที่ต้องเข้ามา เนี่ยต้อง เป็นบริษัท ที่มีขนาด เพิ่มจด ทะเบียนเท่า ไหร่เป็นบริษัท ที่ผลิตขนาด ไหนมีการ จ้างงานขนาดไหน มีการตั้งถิ่น การตั้งถิ่นฐานขนาดนี้ และ ทุกบริษัท ที่เข้ามา ที่ 18 ธุรกิจที่เรา กำหนดต้อง ผ่านมา ตรฐานการฟอกเงิน ของอปท หรือ aml cft ใช้มาตรฐาน เดียวกันกับแบงค์เลย จากนั้น ความเสี่ยงของแบงค์ ใหญ่ ๆในประเทศ เรา เป็นยังไง ความเสี่ยงของแบงค์ที่ เข้ามาเท่ากัน เพราะฉะนั้น พูดไม่ได้ว่า กฎหมายฉบับนี้เปิด ให้เกิดการฟอกเงิน เพิ่มมากขึ้น ขั้นสูงสุด กับเรื่องการซ่อม ถ้าสมมุติว่าผมเป็น ธุรกิจการเงินธุรกิจ หลักในกลุ่มนี้ แล้วกันในระดับโลกหรือระดับนานาชาติ ครับผม ทหาร อนึ่งสำหรับ อันหนึ่งสุรพลเจริญ แล้วก็ มีอันนึงเป็น ห้าง ตอนนี้กำลังจะเปิดใหม่ อะไหล่ อะไรที่จะทำให้เรา มี ความน่าสนใจ มา กกว่าที่ จะทำให้เขา ในวันที่สิงคโปร์อยู่ ใกล้ เหล่านี้จึงมีความใกล้ไกล ของเรื่อง ของธุรกิจการเงิน มันจะไม่ค่อยเกี่ยวกับว่า ไม่เกี่ยว กับ โลเคชั่นแล้วทุกวันนี้มันมัน ใกล้มา อะไรที่ทำให้เรามาทีหลัง น่าสน ใจมากพอที่จะ มี ที่อยู่ในประเทศเรา แข็งนะ เรื่องงบการเงิน สิ่งที่พูดไปแล้ว 2 เรื่องของ สิทธิประโยชน์ สิทธิประโยชน์ ที่อยู่ในกฎหมาย ใดจะแบ่งออกเป็น 2 ระดับ รับสิทธิประโยชน์ที่ เป็นภาษี และสิทธิประโยชน์ ที่ไม่ใช่ภาษี สิทธิประโยชน์ทางภาษีรถยนต์ แล้วจะขึ้นอยู่กับเรื่องของ ภาษีนิติบุคคล แล้วก็ ภาษีบุคคลธรรมดา นะครับแล้วก็เรื่องของ สิทธิประโยชน์ ที่เพื่อนในเรื่อง ของภาษี ในการดึง ดูดเข้ามา ตัวเลขนี้ต้องสู้ ตัดผมชาย อย่างน้อยก็น่าจะ อยู่ ในภาวะที่สามารถ แข่งขันสิ่งนี้ คือสิ่งที่ ประเทศไม่เคยได้ รายได้มาก่อน รายได้เป็นศูนย์ ศูนย์นะครับ รายได้ภาษี จากธุรกิจ ต่างประเทศที่เข้ามา เป็นศูนย์ การที่เราทำ มันถูกหน่อย รังสิต รายได้ที่เพิ่มขึ้น แล้วนะถึง แม้ว่ามันจะน้อย เคย ได้ เพราะฉะนั้นเราสามารถ สู้ได้ด้วยตัวเอง ภาษีที่ไม่ใช่ภาษี ถามเรื่อง ของการนำเข้า แรงงานเรื่องหวงเฟยหง Immigration เรื่องของสิทธิ ในการเช่าห้องชุด ได้ๆ รังสิตแล้วก็ เหรียญ นี้ครับ ว่าตัวกฎหมาย พรบ สินค้าของเราเป็นกฎหมายที่ ออก มาใหม่ที่สุด ไอ้เรื่องที่ออกมา นะครับของเรามี ความครบวงจร ถ้าดูใน ตัวกฎหมายเลย 90 4 มาตรา 1 จะเห็นความ ถ้าดูในตัวกฎหมายเลย 94 มาตรา 1 จะเห็นความครบวงจรความ ความ ไม่ ใช้หัว 0 แล้วกันแต่ ใช้คำว่าความ ง่ายในการ ทำทุกอย่างใน ที่เดียวกัน เพราะฉะนั้นของเราเนี่ย แก้ ไข Pain Point ของ ไปในจังหวัดอื่น ๆมาหมดแล้วเพื่อน ทำให้กฎหมาย ของเราเนี่ย up to Date ที่สุด แล้วก็เป็น สิ่งที่น่าทึ่ง แล้วก็ โลเคชั่นสำคัญ ไปตรวจสิ เอาอย่างเดียวไม่มีจริงไม่ใช่ จุดมุ่งหมาย ปลายทางเป็นจุดมุ่งหมาย เริ่มต้นในเฉย CIMB ประเทศ ในภูมิภาค เอเชีย ตะวันออกเฉียง ใต้เนี่ยเป็น ประเทศเป็น กลุ่มประเทศที่มี demand เยอะ มีการเจริญ เติบโตทางเศรษฐกิจ สูงมีความต้องการสูง แต่ ระบบการ เงินไม่รองรับ ไม่ได้ นะครับเพราะฉะนั้น บริษัท ต่างๆ ที่จะมาลงทุน เพื่อ ทำธุรกิจทางการเงิน ใช้ไทยเป็นฐาน ในการ กระจายตัวธุรกิจ ทางการเงิน ไปในภูมิภาค ซึ่งออกมาก เป็นธุรกิจทางการเงิน payment จะเสริมอะไรสู้เราไม่ได้เลย เหล้าเรามี จอมีเป้าหมาย ไปแม้มีการกำหนด ไว้ว่าเรา จะเห็น เท่านี้ ถึง จะเรียกว่า มันสำเร็จ หรือเราจะ เอาอะไรมาเป็น ตัวชี้วัด ว่าสิ่งนี้เมื่อมัน ถึงจะเรียกว่ามันสำเร็จหรือเราจะเอาอะไรมาเป็นตัวชี้วัดหาว่าสิ่งนี้เมื่อมันเกิดขึ้นแล้วมัน เคสไหนก็ต้องบอกว่า ถ้าไม่ทำ คน เข้ามาเป็นศูนย์นะครับ ถ้าทำ สิ่งที่เพิ่ม ขึ้นได้คือประโยชน์ ต่อประเทศกับน้ำน้อย ครับแต่ เราตั้งเป้า หมายสูงอยู่แล้ว นะครับ ด้วยความเป็นรัฐบาล เรากฎหมายฉบับ นี้เป็นกฎ ที่ค่อนข้าง เป็นกฎหมายที่ ค่อนข้าง มองไปข้างหน้า ด้วย ความรักกลุ่ม ก็ เราเปิดช่องสำหรับ ให้ให้ประเทศไทยเนี่ย relax ในมิติ ของการกำกับดู การอะไรต่างๆค่อนข้างสูง Digital Asset เป็น เป็น ประเด็นที่บาง ประเทศยอมรับ บางประเทศไม่ยอมรับ ดาบ ในเรื่องเราเดี๋ยวเราค่อนข้างจะเปิดกว้าง สำหรับ การเปิดรับเทคโนโลยี อะไรต่างๆ ขึ้นมานะครับ แล้วก็เราไม่ได้มองภายใน เป็นคู่แข่งขัน แต่ เรามองถึง การเชื่อมกัน ฉัน เป็นประโยชน์ร่วมกัน อย่าลืม ว่าธุรกรรม ทางการเงิน เชื่อมกัน ได้เกิดทรานแซคชั่นเยอะ ธุรกรรมทางการเงิน มันไม่เชื่อเรา ทำธุรกิจ อยู่ในประเทศไทย เราจะไปเชื่อมกับ หมาไปเดิน โดนเส้นใน อินเดีย อยากมา แต่ในปัจจุบัน นี้มันเริ่มเกิด การเชื่อมกัน ถ้าไฟแนนซ์ใช่ป่ะ เชื่อม กันได้มากขนาด ไหน ทำธุรกรรมในนี้ ส่งต่อไปฮ่องกง ไปเชื่อมจีน ต่างๆ เหล่านี้คือ connectivity นะครับท่านจะ เห็นว่าผม พยายามเดิน สายเมนเจอกัน ผู้ บริหารของแต่ละประเทศ ทำให้ ไป เชื่อมกัน ไปคุยกับรัฐมนตรี คลังของทางฮ่องกง ขับ เรื่องเกี่ยวกับ การเชื่อมกันของ ภายในคลับเราก็ฮ่องกง กลับนะครับ เรา กำลังจะมี MOU ระหว่างเรา กับตัวรักเสมอ ครับ เพื่อที่จะทำให้ เรากันรักเสมอขึ้นเป็น เป็นโมเดลที่ สวยงามมาก สำหรับการพัฒนา อ่านเรื่องของภายใน เจ้าภาพในเรื่อง ของกรีน เรื่อง ของ SCG ลำปางเนี่ยเชื่อ กันได้นะครับ เข้ามาตรงนี้มากขึ้น มันเป็น อะไรเนี่ย ธุรกิจ ที่อยู่ในเรื่อง ของการเงิน ของในประเทศ มาก่อนหน้านี้มันจะแย่งลูก ค้ากันไหม หรือมัน มีผลอะไรยังไงที่มันดีกว่า ชุดชั้นใน ระยะแรก เรากำหนด ไว้เป็นหลักการ เลือกข้างชัดว่า ผู้ที่ เข้ามาประกอบ ไปรษณีย์ ชั่วคราวจะต้องเน้น การให้บริการแก่ ผู้ที่ไม่มี ถิ่นที่อยู่ในประเทศไทย เท่า นั้นเท่านั้น ยัง ไม่ไม่อยากมี การชักชวนหรือว่า ให้บริการ แก่ลูกค้าไทย ยกเว้น ว่าเป็นกรณีที่ ธุรกิจต่างประเทศ สามารถดำเนิน การได้อยู่แล้ว ยกตัวอย่างเช่นบริษัท โจ๊กเกอร์ ขอสัญชาติ USA มาตั้ง อยู่ในชนิดสามารถ ที่จะให้บริการ กับบริษัทโบรกเกอร์ สัญชาติไทย แล้ว ทำได้อยู่แล้ว ปกติ ไม่ทำได้นำนักลงทุนไปลงทุน ในต่างประเทศ หลักการสำคัญ ก็คือว่าเรายัง ขอ ว่าในระยะแรก ยังไม่อยากให้ ตัวเองชักชวน สักตัวลูกค้าไทย ค่อยเป็นค่อย ไปครับเข้ามาตอน แรกไม่แย่งกัน ค่อยๆ ธุรกิจ ของเราเนี่ยมีความ แข็งแกร่ง มีความ อะไรและใน Step ที่ 2 ก็จะดู ความเหมาะสมต่อไป ในส่วน ที่ไม่ใช่ภาษี การ แข่งขันที่ไม่ เท่าเทียมกันระหว่างระหว่าง คนที่มาใหม่ กับคน เดิมที่ ในประเทศอยู่แล้วมัน จะกลายเป็นว่า เขา ได้ต้นทุน ในการดำเนิน การหรือประกอบการ ธุรกิจ ทางการเงินพรุ่งนี้ที่เข้ามาใหม่ ลูก ค้าถามเยอะ ลูกค้า ของเดิม คุณลูกค้าไทย ลูกค้าของ ตัวที่จะ ธุรกิจ ยากัด จะไปรับการกำกับ ดูแลแยก กันความเสี่ยงแยกกัน ธุรกิจ ที่เข้ามาใน ภายในช่วงนี้ รับความเสี่ยงได้สูงกว่า กฎหมาย อะไรต่างๆ จนกว่านะครับ และอีกอย่างหนึ่ง คือแบงค์ของไทย แบงค์ แต่ละสีของไทย สามารถ ใช้สิทธิประโยชน์ได้ด้วย โดย การเข้ามาร่วม ในสิทธิประโยชน์ ดีเช่นแบงค์สี แดงสีน้ำตาล สีน้ำ จะเข้ามา มี อยู่แล้วในประเทศไทย ทำ ลูกค้าอยู่กับคนไทย อยู่แล้วสามารถ มาใช้สิทธิประโยชน์ ที่เหนือกว่า ตรงนี้ได้ โดยใช้คำว่า แบงค์สีน้ำตาล ของแต่ละช่วง ทำธุรกิจกับต่างชาติ ทุกคนทุกคนมี สิทธิ์ครับผม เรื่องนี้ เห็นชอบ หลักการของร่าง แล้ว เรา รักมันจะ ต้องผ่านไป อีกทีอันกี่ขั้น ตอนนี้สำหรับคนทั่วไป สำหรับคนเริ่มได้เลย มัน ประกาศแล้วไหม มันจะเห็นผล ในเมื่อไหร่ ก็เลยต้องเตรียมไว้เลยมีเรื่องใหญ่ เรื่องนี้เรื่องใหม่ กฎหมายใหญ่มาก ครับเรา กำลังร่าง กฎหมายใหม่ 9บวช 94 มาตรานะครับ มัน ไม่ได้ เริ่มกิจกรรมเขียนจากกระดาษ เรา ตั้งคณะ กรรมการขึ้นมาชุด ใหญ่เลยนะครับ แล้วก็เป็นคณะกรรมการ ที่มีจุดรวมระหว่างแบงค์ชาติ cort คปภ เรื่องของ ป 1 กระทรวงการคลัง สั่งเข้า มาร่วมในการร่างกฎ ร่างกฎหมายฉบับนี้มา กับทุกคน ด้านขวามือด้วยกัน อนุมัติ ร่วมกันนะครับ ส่งไปครม. เห็นชอบ ในหลักการ ส่งใบกฤษฎีกา นาฬิกาตรวจ ร่างมีการปรับแก้ ในรายละเอียดนิดหน่อย ส่งเข้า ไปกทม เข้าไปครมยืนยันร่างอีกที ส่ง เข้าไปสภา ปัจจุบันอยู่ ในขั้นตอนนี้ ส่งเข้าไปสะพาน แล้วเตรียมบรรจุ ในสภาในวาระที่ 1 จะข้ามสะพาน ก็น่าจะมี การ พิจารณาในช่วงกลางกลาง กลางเดือนสิงหาคมนี้ มัน คิดว่าน่าจะ ถ้าไม่มีอะไร พลาดหรือ คิด ว่ามาเรา สิ่งนี้น่าจะเริ่มต้น ผม จะใช้เวลา ถึง สิ้นปีนี้จะพยายาม ไ*******เลี้ยงของถูกกฎหมาย สิ้นปีนี้หรือ น้อยมาก 12 ปีหน้า ให้เสร็จเรื่องกฎหมาย ขับขั้นตอนหลายๆ เหมือนกันเพราะเป็นคนไทยใหญ่ ก็ อ่านวันละ 1 เซตก็ต้อง มีการ ตั้งกรรมาธิการ ซึ่งจะใช้เวลา พอสมควร เหมือนกัน ให้ดีที่ สุดแล้วกัน ฉันกับรัฐบาลอยู่ กับอะไรครับ ธาตุเหล็กในโคราช ทันแน่นอนครับ เปลี่ยนแปลง ใช้เงินไหม เงิน ใหม่ที่ไม่ เคยมีมาลง ทุนในประเทศ เราจะสร้าง ที่เกิดขึ้น แถม แถม นี่ ซึ่ง ในวันนี้เราก็พูดกันตรงๆ ไม่ต้องอ้อมค้อม ไหนคนก็คนก็ค่อนข้างจะ ในโลก ของประเทศไทย เราก็ไม่ใช่น้อยค่อนข้างจะรุนแรงซ้ายหน้า ฝาหลัง บนล่างมาคบกันทั้งหมดเลย จนเห็นชัด สูง เด็กมันมากนอกจาก หนี้ครัวเรือนสูงแล้วคน ก็ยังไม่ สามารถเข้าถึง แหล่งเงินทุน ใหม่ได้ด้วย นโยบาย ในการที่จะ รับมือกับการแก้ หรือกำลังจะมีอะไร มาให้ ไปกับ ตาผมการแก้ หนี้ครัวเรือนที่ ดีที่สุดในการเพิ่มราย ได้ให้กับพี่น้องประชาชน เพื่อให้เขามี รายได้เพียงพอ ไม่ต้องเกิด การกู้หนี้ยืมสิน ระยะกลางยาว สิ่งที่ ในระยะสั้นเรา มีความจำเป็นต้อง หรือ แก้ไข ปัญหาหนี้สินของประชาชนด้วย มากมาย ในเรื่องของ การที่เข้าไปแก้ไหนใช้หนี้พี่น้อง ประชาชนทั้ง ในระบบและก็ หนี้นอกระบบ โครงการ เล่นของ คุณสุรเดชช่วยเป็นโครงการที่ เข้าไปพยายามจะเคลียร์ หนี้ให้กับพี่ ประชาชน ไอ้กับเขาเขา จะได้สบายตัวยิ่งขึ้น ไม่สามารถ เดินต่อไปข้าง หน้าได้อย่างมี ศักยภาพมาก ขึ้นนะคะไม่ต้องกังวล เรื่องนี้เด้อ จะไป ทำมาหากิน อะไรต่ออะไร ดีกว่าเรื่องนี้ รัฐบาล อันนี้เป็นสิ่ง ที่เรากำลัง ดำเนินการแก้ ไขนะครับ เรากำลังจะเริ่มแก้ไข เรื่องของไม่ใช่เหรอ แล้ว เรื่องของกยศ เรื่องของครู เรื่องของสหกรณ์อะไรต่างๆซึ่งปัจจุบัน ได้อยู่ ในกระบวนการ อยู่กับเรารวมถึง เรื่องของหนี้นอกระบบ อาการ สู้กับหนี้นอกระบบคือการทำ กันเงินในระบบ ไม่แข็งพอที่จะ ขนไม่ต้องไหล ไปสู่ภายนอกระบบ ที่สูงยี่ห้อกันนั่นคือหลักการ แต่ในขณะเดียว กันเราก็ต้อง ต่อสู้กับหนี้นอกระบบด้วย กลไก มหาดไทย ซึ่งปัจจุบัน ก็กำลังดำเนิน การอยู่ใกล้ๆนี้ น่าจะมีการ ประกาศ เรื่องของ ตัวมาตรการ แก้นิยม มาทำการเก็บข้อมูลซึ่งเป็น โครงการของรัฐบาล ในการที่ให้ กับเรื่องนี้ คุณสุมณีอะไร คุณปิยวรรณมีอะไรเกิดขึ้นอีกส่วนหนึ่ง ขอบคุณคุณพี่วันเกิดท่านดำเนินการ ซึ่งเป็นการแก้ไขหนี้ อย่างยั่ง ยืนในระยะยาวก็คือ การส่งเสริม ความรู้ทางการ เงินก็คือ รายได้เค้า ลดภาระการผ่อนชำระ เขาและส่ง เสริมให้เขารู้ จักการทำ บัญชีครัวเรือน มีความรู้ ทางการเงินแล้วก็รู้ทัน อาการต่างๆ ที่จะเกิดการ หลอกลวงทาง อะไรนะคะถ้าเกิดทำได้ ตอนนี้เรา ก็จะสามารถ แก้ไขปัญหา นี้ให้กับ ประชาชนได้อย่าง ยั่งยืน ถ้าเรา ถ้าเราดูในเรื่องของ สัดส่วน ของพี่ก็ มีตัวเลข ผม สูงมากเลย คนสวยมากเลยแบบนี้ ที่ 10 มีความสามารถในการใช้สอยหรือว่า จัดการซื้อ purchasing Power อำนาจการซื้อ ของ ของพี่ น้องประชาชน เราชอบ เปรียบเทียบกัน ระหว่างตัว นี้สถานะกับ พี่ขวด ไปรับตัว นี่ 2 ก้อน Balance อัน ไหนสูงกว่ากัน เราพยายามจะแช่ ไอ้ฝั่งนึงไป ช่วย ถามว่าตอนนี้ 2 ตัวไหน อันตรายกัน นั่งกินดีกว่า Nissan Navara ไม่ส่งนะครับ แต่นี่เขาก็ค่อนข้าง สูงก็ถามว่าดีขึ้นไหม จะ มีนัยยะ สำคัญนะครับเราเริ่ม เห็นตัวเลขหนี้ครัวเรือน ต่อ GDP ลดลง เพราะเราสามารถ ทำให้ GDP โตไม่เกิน 3 เปอร์เซ็นต์ ที่ผ่านมาถูกใจมากนะครับ รัฐบาลเราสามารถทำให้ GB ถูกใจมาก เพราะฉะนั้น มันสิมันโตเร็ว อยู่ในระดับที่น่า พึงพอใจในระดับหนึ่ง ตัวนี้ มัน โตช้ากว่าจริงๆนี่ กลับครับ ต้อง ทำงานหนักต่อไปครับ ผมก็ไม่ใช่เรื่องง่าย ครับตอนนี้มีเยอะแยะไปหมด มีปัจจัยที่ ไม่กลัว เยอะจริงๆ 69 ให้กำลังใจกัน เลยนะครับรายการที่ จะสมัครคน ที่กำลังพยายาม ในการแก้ปัญหากันอยู่ อ่านในส่วนของตัวเอง ในส่วนของทาง ฟัง เองนะวันนี้ กูด้วย มีอะไรเพิ่มเติม เป็นกรณีพิเศษ แล้ว ยังไม่แน่ใจ กับสถานการณ์ หลังจากนี้ก็จะเกิด อะไรขึ้นก็ดูว่ามันไว้ชั่ว เพื่อน บ้านเราก็ดู เขย่าไปมาหรือ มาจากอเมริกาก็ยัง ไม่มี เกี่ยวกับ เราโดยตรงโดยตรงแล้วแน่นอน ให้ความมั่นใจ ในตน เอง ขับ รถก็ การ ดำเนินงานของ รัฐบาลเนี่ยเราต้อง ทำให้เศรษฐกิจของ ประเทศไทยแข็งแกร่ง มิติต่างๆ แล้วก็การทำ ให้เศรษฐกิจในประเทศ แข็งแรง แข็งแกร่งจะทำให้เรามีความสุข จุด เด่นมีกัน ชนเพียงพอใน การรับข้อความ ฝันของเศรษฐกิจ โลกไม่ว่า จะยังไงไม่ว่า เรื่องของความ มั่นคงอะไร ต่างๆจะเป็นยังไง เรื่องของใช้ น้องชายแดน เศรษฐกิจ ในโลกมีความ แข็งแกร่ง มันก็จะสามารถทำ ให้เป็นกันชน ที่ดีสำหรับการ รองรับเศรษฐกิจโลก ซึ่งปัจจุบัน เรา ถือว่าทำได้ ดีนะครับเราสามารถ เติบโตเกิน 3 เปอร์เซ็นต์ได้ถูกใจมาก บัญญัติส่งท้ายสั้นๆสักนิดนึง ก๋วยเตี๋ยว วัดพอดีมาจาก ส่วนงานที่ดู เรื่องสถาบัน การเงินของรัฐ ทางแบงค์รักเราจริง ๆเราเตรียมมาตรการ เท่าไหร่รองรับ ช่วยเหลือ ทุกคนอยู่แล้วมีปัญหา ไม่ว่าจะ เป็น ลูกที่อยู่เดิม หรือไม่เคยมี มาก่อน อยากจะได้ สินเชื่อ ดอกเบี้ยต่ำ โรงแรมทุกท่านอยู่แล้ว ค่ะสบายใจปลอดภัย กว่าจะดีกว่าถ้ามันจำเป็น ประโยชน์ ก็เลยได้ ไปกับพวกนี้ ได้เห็น ในภาพกว้าง กับลึกลงไปใน ช่วง 5:00 น ดันไทยสู่การ เป็นศูนย์กลาง การเรียนรู้ ภาค แล้วก็เข้าใจกันมากขึ้น ต้อง กราบขอบพระคุณ ครับท่าน รัฐมนตรีช่วยว่าการกระทรวงการคลัง เศรษฐกิจ วัน ศุกร์นี้ mbt มีทางออก หรือไม่ กรณีที่สำคัญ ไม่มีทางออก ทาง สาธารณะ หรือว่าเป็นที่เราจะ มีข้อกฎหมาย และทางแก้ไขอย่างไร ที่ตาบอด กฎหมายจะกำหนด ไป กันสองคนอยู่ด้วยกัน ไม่ สามารถออกสู่ทางสาธารณะ ได้กรณีนี้ เช่น 81 ไม่ สามารถออกได้ออกสู่ทางสาธารณะ เจ้าของ ที่ดินแปลงข้างเคียง เจ้าของที่ดินข้างเคียง ไม่ยอม ให้ใช้ทางผ่าน ดังกล่าวออกสู่สาธารณะกลายเป็นที่ตาบอด ในทางกฎหมาย นะครับสามารถ ที่จะใช้สิทธิ์ทางศาล ขอเปิดทาง จำเป็นได้ แต่ทั้งนี้ทั้งนั้นในการ ที่จะฟ้อง เปิด ทางจำเป็นดังกล่าว ท่านจะต้อง ใช้ค่าทดแทน ด้วยนะครับ กรณีที่ ดินการแบ่ง แยกไหนควรไม่สามารถ ออกสู่สาธารณะ ได้นะครับ เช่น เดิม ที่ของท่าน อยู่แล้วไม่สามารถ เพราะที่นั่นมีการ แบ่งแยกแบ่งโอน เช่นมีการ แบ่งขายบางแสน แบ่ง แยกกรรมสิทธิ์ให้ กับคนอื่น นะครับที่ท่านมีการแบ่งแยก กรรมสิทธิ์ออกไป ดังกล่าวเป็นที่ดิน ที่ติดกับทางสาธารณะ กลายเป็นที่ตาบอด กรณีนี้ กฎหมาย ก็สามารถ จะฟ้องขอเปิด ทางจำเป็น ได้เช่นเดียว เช่นเดียวกันแต่นี้ ต่าง จากคนแรก นะครับ ก็ดีนี้ จะ ออก ไปฉี่สาธารณะ จะต้องแจ้งขอทาง จำเป็นจาก ที่ดินแปลง ที่มีการแบ่งแยก แต่งปูนเท่านั้นท่าน จะไปฟ้อง เรียกทางจำเป็น จากที่ดินแปลงอื่นไม่ได้ และ มันไม่จำ ต้องใช้ค่าทด แทนให้กับเจ้า ของที่ดินแปลง ที่มีการแบ่ง แยกต่างๆดังกล่าวนะครับ กรณี ที่ดินตาบอด ต้องมีทางออก เสมอ นะครับถ้าท่านมี ปัญหาข้อกฎ หมายใดๆ ท่านสามารถ ติดต่อ พนักงานการคุ้ม ครองสิทธิ์ เพื่อให้ความช่วยเหลือ ทางกฎหมาย ได้ครับสวัสดีครับ สิ่งที่ท่าน ที่ตั้งศาลปกครอง ในชุมชน ได้ ริเริ่มจากความ ร่วมมือระหว่าง สำนักงาน ศาลปกครอง กับกระทรวงดิจิทัล สังคม ในการพัฒนา เทคโนโลยี และนวัตกรรม ดิจิทัล เพื่อให้บริการประชาชน ชุมชน ประธานศาลปกครองสูงสุด ที่จะให้บริการ ประชาชนด้วยระบบ อิเล็กทรอนิกส์ซึ่งเป็นช่วงเวลาสำคัญ ที่ศาลปกครอง กำลังจะเปลี่ยนผ่านเป็นระบบ ศาลปกครอง อิเล็กทรอนิกส์อย่าง สมบูรณ์ ในปีงบประมาณ พุทธศักราช 2507 สำนักงานศาล ปกครองได้รับ การสนับ สนุนจากกระทรวงดิจิทัล สังข์ทอง ใครติดตั้งไอคอน ศูนย์ดิจิทัลศาลปกครองที่หน้าจอ เครื่องคอมพิวเตอร์ ของศูนย์พิพิธภัณฑ์ชุมชน จำนวน 2,000 ทั่วประเทศ เพื่อให้ประชา ชนสามารถเข้า ถึงข้อมูลข่าวสาร และการอำนวย ความยุติธรรม ทางปกครองได้ โดยง่ายสะดวกและรวดเร็ว ศาลปกครอง ประกอบด้วย 6 เมนูดังนี้ การฟ้องคดี ข่าวออนไลน์ เป็นการอำนวยความสะ ดวกให้แก่ ประชาชน หรือเจ้าหน้าที่ของรัฐ โดย ไม่จำเป็น ต้องเดินทาง มาที่ศาล ปกครอง ก็สามารถยื่นฟ้องคดี ต่อศาลปกครองออนไลน์ได้ มีไฟ ล์เอกสารและ สามารถ ติดตามสถาน การณ์ระบบออนไลน์ได้ ฉัน จะมีคู่มือ และวีดีโอแนะ นำการใช้งาน ระบบงานคดีปก ครองอิเล็กทรอนิกส์ ด้วยภาษาที่เข้า ใส่ง่าย หากมีข้อกัง วลเรื่องการเขียน คำฟ้องใน ระบบได้จัดเตรียมแบบ ความต่างๆ ของศาลปกครอง พร้อมตัวอย่าง การเขียนคำฟ้อง รวมถึงระบบ กำหนดระยะเวลาดำ เนินงานคดีปกครอง สารคดีตกข่าวออนไลน์ หากมีความประสงค์จะปรึกษา คดีปกครองสามารถลง ขอรับ บริการปรึกษา คดีปกครองออนไลน์ โดยให้มี การศึกษาผ่านระบบ Video Call สอดคล้อง กับอุปกรณ์ที่มีอยู่ ในศูนย์ดิจิทัลชุมชน สอบถามข้อมูล กฎหมายกับเจ้า หน้าที่ของศาล ปกครองปกครองได้ เอาหากต้องยื่นฟ้อง ดำเนินการอย่างไร เจ้าหน้าที่ศาลปกครอง จะให้คำ ปรึกษาทุกข้อสงสัย เครื่อง อำนวยความสะดวกรวดเร็ว ไม่ต้องเดินทาง มาที่ศาลปกครองจากนี้ สามารถเข้าไปรับ ชมวีดีโอแนะ นำการลง ทะเบียน ขอรับบริการ ปรึกษาคดีปกครองออนไลน์ และตรวจสอบ สถานะ การจองคิวได้ 3 ศูนย์ การเรียนรู้ศาลปกครอง ออนไลน์ออกคราวเป็นแหล่ง การ เรียนรู้ ในรูปแบบต่างๆ ไม่ว่าจะเป็น ระบบเรียนออนไลน์ e-learning ดูถ่าย ทอดสด Lighting ถ่ายทอดสดไลฟ์ลิงค์ระบบสื่อการเรียนรู้ E Book หนังสือ อิเล็กทรอนิกส์ โดยจะมี คู่มือและ วีดีโอ แนะนำการใช้งาน ให้ ผู้ใช้บริการ สามารถเลือก สื่อการเรียน รู้ได้ตามต้องการ พิพิธภัณฑ์ เสมือนของศาลปก ครองสามารถเข้า เยี่ยมชมศาลปก ครองตั้งแต่อดีต จนถึงปัจจุบันนอกจากนี้ สามารถ กดเดินเข้า ไปดูแบบ 3 มิติ ได้และ เป็นระบบ เยี่ยมชมแบบ interactive กิ๊กดู๋รายละเอียดของ แต่ละชิ้น ที่อยู่ในพิพิธภัณฑ์ได้ ค่า ฐานข้อมูล การฝึกอบรม ประกอบด้วยหลัก สูตรและหัวข้อ ที่จะบรรยาย ฟรีและมี ค่าใช้จ่าย โดยวิทยา ของศาลปกครอง ถามข้อมูล การฝึกอบรม จะปรับปรุงให้ เป็นปัจจุบัน อยู่เสมอ ถามตอบ และบริการ ตื่น จะตอบทุกข้อคำถาม ไม่ ว่าจะเป็นเรื่อง การสืบค้น คําพิพากษา คำพิพากษาคำสั่งคำแถลงการณ์ Application ศาลปกครองชั้น Messenger ของ LINE official account สำนักงานศาลปกครองฟ้องคดีปกครองออนไลน์ สามารถ สอบถามได้เช่น กันรวมถึง การให้บริการ อื่นๆของศาลปก ครองสิทธิ อ่านชีทระบบการสื่อ ศาลปกครอง ระบบขอเข้าศึกษาดู งานและการ คัดสำเนาคำพิพากษา คำสั่ง พิพากษาคดีปกครอง สำหรับ ประชาชน ที่เข้าใช้ บริการสนพิพากษาศาลปก สนธิท่านศาลปกครองในส่วน ชุมช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 รายการเคียงบ่าเคียงไหล่ ASR</dc:title>
  <dc:creator/>
  <cp:keywords/>
  <dcterms:created xsi:type="dcterms:W3CDTF">2025-07-24T05:30:48Z</dcterms:created>
  <dcterms:modified xsi:type="dcterms:W3CDTF">2025-07-24T05:3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4 กรกฎาคม 2568 เวลา 10.42 น.</vt:lpwstr>
  </property>
  <property fmtid="{D5CDD505-2E9C-101B-9397-08002B2CF9AE}" pid="3" name="subtitle">
    <vt:lpwstr/>
  </property>
</Properties>
</file>